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F1AFF1" w14:textId="77777777" w:rsidR="006F297D" w:rsidRDefault="006F297D" w:rsidP="006F297D"/>
    <w:p w14:paraId="2FB1065D" w14:textId="15027E3C" w:rsidR="006F297D" w:rsidRPr="006F297D" w:rsidRDefault="006F297D" w:rsidP="006F297D">
      <w:pPr>
        <w:pStyle w:val="Heading1"/>
      </w:pPr>
      <w:r w:rsidRPr="006F297D">
        <w:t>PROBLEM STATEMENT</w:t>
      </w:r>
    </w:p>
    <w:p w14:paraId="1BB18DAE" w14:textId="35FF578C" w:rsidR="006F297D" w:rsidRPr="006F297D" w:rsidRDefault="006F297D" w:rsidP="006F297D">
      <w:pPr>
        <w:jc w:val="both"/>
      </w:pPr>
      <w:r w:rsidRPr="006F297D">
        <w:t>TO CLASSIFY KYPHOSIS DISEASE USING DECISION TREES AND RANDOM FOREST CLASSIFIER</w:t>
      </w:r>
    </w:p>
    <w:p w14:paraId="354DF7ED" w14:textId="77777777" w:rsidR="006F297D" w:rsidRPr="006F297D" w:rsidRDefault="006F297D" w:rsidP="006F297D">
      <w:pPr>
        <w:pStyle w:val="ListParagraph"/>
        <w:numPr>
          <w:ilvl w:val="0"/>
          <w:numId w:val="1"/>
        </w:numPr>
        <w:jc w:val="both"/>
      </w:pPr>
      <w:r w:rsidRPr="006F297D">
        <w:t>Kyphosis is an abnormally excessive convex curvature of the spine. The kyphosis data frame has 81 rows and 4 columns. representing data on children who have had corrective spinal surgery. Dataset contains 3 inputs and 1 output</w:t>
      </w:r>
    </w:p>
    <w:p w14:paraId="0B2D0648" w14:textId="77777777" w:rsidR="006F297D" w:rsidRPr="006F297D" w:rsidRDefault="006F297D" w:rsidP="006F297D">
      <w:pPr>
        <w:jc w:val="both"/>
      </w:pPr>
      <w:r w:rsidRPr="006F297D">
        <w:t>INPUTS:</w:t>
      </w:r>
    </w:p>
    <w:p w14:paraId="5956C10F" w14:textId="77777777" w:rsidR="006F297D" w:rsidRPr="006F297D" w:rsidRDefault="006F297D" w:rsidP="006F297D">
      <w:pPr>
        <w:pStyle w:val="ListParagraph"/>
        <w:numPr>
          <w:ilvl w:val="0"/>
          <w:numId w:val="2"/>
        </w:numPr>
        <w:jc w:val="both"/>
      </w:pPr>
      <w:r w:rsidRPr="006F297D">
        <w:t>Age: in months</w:t>
      </w:r>
    </w:p>
    <w:p w14:paraId="70395289" w14:textId="77777777" w:rsidR="006F297D" w:rsidRPr="006F297D" w:rsidRDefault="006F297D" w:rsidP="006F297D">
      <w:pPr>
        <w:pStyle w:val="ListParagraph"/>
        <w:numPr>
          <w:ilvl w:val="0"/>
          <w:numId w:val="2"/>
        </w:numPr>
        <w:jc w:val="both"/>
      </w:pPr>
      <w:r w:rsidRPr="006F297D">
        <w:t>Number: the number of vertebrae involved</w:t>
      </w:r>
    </w:p>
    <w:p w14:paraId="622035CC" w14:textId="77777777" w:rsidR="006F297D" w:rsidRPr="006F297D" w:rsidRDefault="006F297D" w:rsidP="006F297D">
      <w:pPr>
        <w:pStyle w:val="ListParagraph"/>
        <w:numPr>
          <w:ilvl w:val="0"/>
          <w:numId w:val="2"/>
        </w:numPr>
        <w:jc w:val="both"/>
      </w:pPr>
      <w:r w:rsidRPr="006F297D">
        <w:t>Start: the number of the first (topmost) vertebra operated on.</w:t>
      </w:r>
    </w:p>
    <w:p w14:paraId="08BCBFD6" w14:textId="77777777" w:rsidR="006F297D" w:rsidRPr="006F297D" w:rsidRDefault="006F297D" w:rsidP="006F297D">
      <w:pPr>
        <w:jc w:val="both"/>
      </w:pPr>
      <w:r w:rsidRPr="006F297D">
        <w:t>OUTPUTS:</w:t>
      </w:r>
    </w:p>
    <w:p w14:paraId="4C18175C" w14:textId="77777777" w:rsidR="006F297D" w:rsidRPr="006F297D" w:rsidRDefault="006F297D" w:rsidP="006F297D">
      <w:pPr>
        <w:pStyle w:val="ListParagraph"/>
        <w:numPr>
          <w:ilvl w:val="0"/>
          <w:numId w:val="3"/>
        </w:numPr>
        <w:jc w:val="both"/>
      </w:pPr>
      <w:r w:rsidRPr="006F297D">
        <w:t>Kyphosis: a factor with levels absent present indicating if a kyphosis (a type of deformation) was present after the operation.</w:t>
      </w:r>
    </w:p>
    <w:p w14:paraId="5344FB1D" w14:textId="77777777" w:rsidR="006F297D" w:rsidRPr="006F297D" w:rsidRDefault="006F297D" w:rsidP="006F297D">
      <w:pPr>
        <w:pStyle w:val="ListParagraph"/>
        <w:numPr>
          <w:ilvl w:val="0"/>
          <w:numId w:val="4"/>
        </w:numPr>
        <w:jc w:val="both"/>
      </w:pPr>
      <w:r w:rsidRPr="006F297D">
        <w:t>Link to the dataset: </w:t>
      </w:r>
      <w:hyperlink r:id="rId7" w:tgtFrame="_blank" w:history="1">
        <w:r w:rsidRPr="006F297D">
          <w:rPr>
            <w:color w:val="296EAA"/>
            <w:u w:val="single"/>
          </w:rPr>
          <w:t>https://www.kaggle.com/abbasit/kyphosis-dataset</w:t>
        </w:r>
      </w:hyperlink>
    </w:p>
    <w:p w14:paraId="18626772" w14:textId="7D2A1538" w:rsidR="006F297D" w:rsidRPr="006F297D" w:rsidRDefault="006F297D" w:rsidP="006F297D">
      <w:pPr>
        <w:pStyle w:val="ListParagraph"/>
        <w:numPr>
          <w:ilvl w:val="0"/>
          <w:numId w:val="4"/>
        </w:numPr>
        <w:jc w:val="both"/>
      </w:pPr>
      <w:r w:rsidRPr="006F297D">
        <w:t>Source: John M. Chambers and Trevor J. Hastie eds. (1992) Statistical Models in S, Wadsworth and Brooks/Cole, Pacific Grove</w:t>
      </w:r>
      <w:r>
        <w:t>.</w:t>
      </w:r>
    </w:p>
    <w:p w14:paraId="06A7FF21" w14:textId="77777777" w:rsidR="006F297D" w:rsidRPr="006F297D" w:rsidRDefault="006F297D" w:rsidP="006F297D">
      <w:pPr>
        <w:pStyle w:val="Heading1"/>
        <w:rPr>
          <w:sz w:val="36"/>
          <w:szCs w:val="36"/>
        </w:rPr>
      </w:pPr>
      <w:r w:rsidRPr="006F297D">
        <w:rPr>
          <w:sz w:val="36"/>
          <w:szCs w:val="36"/>
        </w:rPr>
        <w:t>STEP #0: LIBRARIES IMPORT</w:t>
      </w:r>
    </w:p>
    <w:p w14:paraId="23049163" w14:textId="77777777" w:rsidR="006F297D" w:rsidRPr="006F297D" w:rsidRDefault="006F297D" w:rsidP="006F297D">
      <w:pPr>
        <w:pStyle w:val="Heading1"/>
        <w:rPr>
          <w:sz w:val="36"/>
          <w:szCs w:val="36"/>
        </w:rPr>
      </w:pPr>
      <w:r w:rsidRPr="006F297D">
        <w:rPr>
          <w:sz w:val="36"/>
          <w:szCs w:val="36"/>
        </w:rPr>
        <w:t>STEP #1: IMPORT DATASET</w:t>
      </w:r>
    </w:p>
    <w:p w14:paraId="13B3EF8D" w14:textId="77777777" w:rsidR="006F297D" w:rsidRPr="006F297D" w:rsidRDefault="006F297D" w:rsidP="006F297D">
      <w:pPr>
        <w:pStyle w:val="Heading1"/>
        <w:rPr>
          <w:sz w:val="36"/>
          <w:szCs w:val="36"/>
        </w:rPr>
      </w:pPr>
      <w:r w:rsidRPr="006F297D">
        <w:rPr>
          <w:sz w:val="36"/>
          <w:szCs w:val="36"/>
        </w:rPr>
        <w:t>STEP #2: VISUALIZE DATASET</w:t>
      </w:r>
    </w:p>
    <w:p w14:paraId="67DFDDA9" w14:textId="77777777" w:rsidR="006F297D" w:rsidRPr="006F297D" w:rsidRDefault="006F297D" w:rsidP="006F297D">
      <w:pPr>
        <w:pStyle w:val="Heading1"/>
        <w:rPr>
          <w:sz w:val="36"/>
          <w:szCs w:val="36"/>
        </w:rPr>
      </w:pPr>
      <w:r w:rsidRPr="006F297D">
        <w:rPr>
          <w:sz w:val="36"/>
          <w:szCs w:val="36"/>
        </w:rPr>
        <w:t>STEP #3: CREATE TESTING AND TRAINING DATASET/DATA CLEANING</w:t>
      </w:r>
    </w:p>
    <w:p w14:paraId="3B134EAB" w14:textId="77777777" w:rsidR="006F297D" w:rsidRPr="006F297D" w:rsidRDefault="006F297D" w:rsidP="006F297D">
      <w:pPr>
        <w:pStyle w:val="Heading1"/>
        <w:rPr>
          <w:sz w:val="36"/>
          <w:szCs w:val="36"/>
        </w:rPr>
      </w:pPr>
      <w:r w:rsidRPr="006F297D">
        <w:rPr>
          <w:sz w:val="36"/>
          <w:szCs w:val="36"/>
        </w:rPr>
        <w:t>STEP#4: TRAINING THE MODEL</w:t>
      </w:r>
    </w:p>
    <w:p w14:paraId="55A3D1BC" w14:textId="77777777" w:rsidR="006F297D" w:rsidRPr="006F297D" w:rsidRDefault="006F297D" w:rsidP="006F297D">
      <w:pPr>
        <w:pStyle w:val="Heading1"/>
        <w:rPr>
          <w:sz w:val="36"/>
          <w:szCs w:val="36"/>
        </w:rPr>
      </w:pPr>
      <w:r w:rsidRPr="006F297D">
        <w:rPr>
          <w:sz w:val="36"/>
          <w:szCs w:val="36"/>
        </w:rPr>
        <w:t>STEP#5: EVALUATING THE MODEL</w:t>
      </w:r>
    </w:p>
    <w:p w14:paraId="39A989AF" w14:textId="527CFC08" w:rsidR="00DE33E1" w:rsidRPr="006F297D" w:rsidRDefault="006F297D" w:rsidP="006F297D">
      <w:pPr>
        <w:pStyle w:val="Heading1"/>
        <w:rPr>
          <w:sz w:val="36"/>
          <w:szCs w:val="36"/>
        </w:rPr>
      </w:pPr>
      <w:r w:rsidRPr="006F297D">
        <w:rPr>
          <w:sz w:val="36"/>
          <w:szCs w:val="36"/>
        </w:rPr>
        <w:t>STEP#6: IMPROVING THE MODEL</w:t>
      </w:r>
    </w:p>
    <w:sectPr w:rsidR="00DE33E1" w:rsidRPr="006F29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1F7AE" w14:textId="77777777" w:rsidR="001872B3" w:rsidRDefault="001872B3" w:rsidP="006F297D">
      <w:r>
        <w:separator/>
      </w:r>
    </w:p>
  </w:endnote>
  <w:endnote w:type="continuationSeparator" w:id="0">
    <w:p w14:paraId="533C6CED" w14:textId="77777777" w:rsidR="001872B3" w:rsidRDefault="001872B3" w:rsidP="006F29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28995E" w14:textId="77777777" w:rsidR="001872B3" w:rsidRDefault="001872B3" w:rsidP="006F297D">
      <w:r>
        <w:separator/>
      </w:r>
    </w:p>
  </w:footnote>
  <w:footnote w:type="continuationSeparator" w:id="0">
    <w:p w14:paraId="76795B8D" w14:textId="77777777" w:rsidR="001872B3" w:rsidRDefault="001872B3" w:rsidP="006F2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1332D2"/>
    <w:multiLevelType w:val="multilevel"/>
    <w:tmpl w:val="E1E0E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7AE1469"/>
    <w:multiLevelType w:val="multilevel"/>
    <w:tmpl w:val="78F49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5FB2190"/>
    <w:multiLevelType w:val="multilevel"/>
    <w:tmpl w:val="71B4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FE45FF6"/>
    <w:multiLevelType w:val="multilevel"/>
    <w:tmpl w:val="6FBE3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zE3NjY3NLM0MTNR0lEKTi0uzszPAykwrAUA6JHWRiwAAAA="/>
  </w:docVars>
  <w:rsids>
    <w:rsidRoot w:val="00136A19"/>
    <w:rsid w:val="00136A19"/>
    <w:rsid w:val="001872B3"/>
    <w:rsid w:val="006F297D"/>
    <w:rsid w:val="00971117"/>
    <w:rsid w:val="00A5359E"/>
    <w:rsid w:val="00DE33E1"/>
    <w:rsid w:val="00F93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DB104"/>
  <w15:chartTrackingRefBased/>
  <w15:docId w15:val="{9FBC2C31-A67A-4B6C-B02A-A45B00DF0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97D"/>
    <w:pPr>
      <w:spacing w:before="129" w:after="0" w:line="240" w:lineRule="auto"/>
      <w:outlineLvl w:val="0"/>
    </w:pPr>
    <w:rPr>
      <w:rFonts w:ascii="Times New Roman" w:eastAsia="Times New Roman" w:hAnsi="Times New Roman" w:cs="Times New Roman"/>
      <w:color w:val="000000"/>
      <w:kern w:val="36"/>
      <w:sz w:val="32"/>
      <w:szCs w:val="32"/>
    </w:rPr>
  </w:style>
  <w:style w:type="paragraph" w:styleId="Heading1">
    <w:name w:val="heading 1"/>
    <w:basedOn w:val="Normal"/>
    <w:link w:val="Heading1Char"/>
    <w:uiPriority w:val="9"/>
    <w:qFormat/>
    <w:rsid w:val="006F297D"/>
    <w:rPr>
      <w:b/>
      <w:bCs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297D"/>
    <w:rPr>
      <w:rFonts w:ascii="Times New Roman" w:eastAsia="Times New Roman" w:hAnsi="Times New Roman" w:cs="Times New Roman"/>
      <w:b/>
      <w:bCs/>
      <w:color w:val="000000"/>
      <w:kern w:val="36"/>
      <w:sz w:val="40"/>
      <w:szCs w:val="40"/>
    </w:rPr>
  </w:style>
  <w:style w:type="character" w:styleId="Hyperlink">
    <w:name w:val="Hyperlink"/>
    <w:basedOn w:val="DefaultParagraphFont"/>
    <w:uiPriority w:val="99"/>
    <w:semiHidden/>
    <w:unhideWhenUsed/>
    <w:rsid w:val="006F297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F297D"/>
    <w:pPr>
      <w:spacing w:before="100" w:beforeAutospacing="1" w:after="100" w:afterAutospacing="1"/>
    </w:pPr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F29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297D"/>
  </w:style>
  <w:style w:type="paragraph" w:styleId="Footer">
    <w:name w:val="footer"/>
    <w:basedOn w:val="Normal"/>
    <w:link w:val="FooterChar"/>
    <w:uiPriority w:val="99"/>
    <w:unhideWhenUsed/>
    <w:rsid w:val="006F29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297D"/>
  </w:style>
  <w:style w:type="paragraph" w:styleId="ListParagraph">
    <w:name w:val="List Paragraph"/>
    <w:basedOn w:val="Normal"/>
    <w:uiPriority w:val="34"/>
    <w:qFormat/>
    <w:rsid w:val="006F29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4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603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705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61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43379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9946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42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27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5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7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abbasit/kyphosis-datas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61</Words>
  <Characters>918</Characters>
  <Application>Microsoft Office Word</Application>
  <DocSecurity>0</DocSecurity>
  <Lines>7</Lines>
  <Paragraphs>2</Paragraphs>
  <ScaleCrop>false</ScaleCrop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bhatti</dc:creator>
  <cp:keywords/>
  <dc:description/>
  <cp:lastModifiedBy>hassan bhatti</cp:lastModifiedBy>
  <cp:revision>3</cp:revision>
  <dcterms:created xsi:type="dcterms:W3CDTF">2020-10-28T16:05:00Z</dcterms:created>
  <dcterms:modified xsi:type="dcterms:W3CDTF">2020-10-28T16:09:00Z</dcterms:modified>
</cp:coreProperties>
</file>